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février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4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1c0e68b7-f6fb-4437-b424-f51a22a4e661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c0e68b7-f6fb-4437-b424-f51a22a4e661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B: Proportions are calculated on number of participants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* Plusieurs réponses possibles - la somme des proportions peut donc dépasser le 10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dfc7880-d6d5-497c-ad30-cc591128e125" w:name="unnamed-chunk-19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dfc7880-d6d5-497c-ad30-cc591128e125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99bf5c9a-7c3f-484d-a5f5-e21ced4721cb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99bf5c9a-7c3f-484d-a5f5-e21ced4721cb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5fd8916-a131-4a87-ae44-55757056fcca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5fd8916-a131-4a87-ae44-55757056fcca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4b305ed-d6a2-4366-9078-bf0f19e3436a" w:name="unnamed-chunk-25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4b305ed-d6a2-4366-9078-bf0f19e3436a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  <w:gridCol w:w="28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 à 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bad413b-f658-4583-9a83-42ef531b829e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bad413b-f658-4583-9a83-42ef531b829e"/>
      <w:r>
        <w:rPr>
          <w:rFonts/>
          <w:b w:val="true"/>
        </w:rPr>
        <w:t xml:space="preserve">: </w:t>
      </w:r>
      <w:r>
        <w:t xml:space="preserve">B - Enoncé 14 : La consommation de Puff Bars... (rouge = Particip. 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a6b5162-d1ef-4285-9f36-0e61b28d4507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a6b5162-d1ef-4285-9f36-0e61b28d4507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d195b138-6cf0-4034-bf35-24189a8d4c1a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d195b138-6cf0-4034-bf35-24189a8d4c1a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2ba6dda-a341-4301-84e1-1465f563f9c1" w:name="unnamed-chunk-30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2ba6dda-a341-4301-84e1-1465f563f9c1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2c4d346-38cc-49bd-af85-87854a5cc364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2c4d346-38cc-49bd-af85-87854a5cc364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cb10dc4-ae7e-43e4-afc4-a6798c09e953" w:name="unnamed-chunk-3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cb10dc4-ae7e-43e4-afc4-a6798c09e953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c6c98b4-e8ee-4533-ab67-7fed7b8b0fac" w:name="unnamed-chunk-3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c6c98b4-e8ee-4533-ab67-7fed7b8b0fac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4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4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7b9cda7c864dec2ca1a21d93761015b8ebeb601d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535bf461ec5be278fa3d23d913d0820385800500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165d9d537323c2081cdf947c8e53b7bb88658498.png"/>
<Relationship Id="rId40" Type="http://schemas.openxmlformats.org/officeDocument/2006/relationships/image" Target="media/8a939a21f4c82815c8b92e905cf391afdd40923b.png"/>
<Relationship Id="rId41" Type="http://schemas.openxmlformats.org/officeDocument/2006/relationships/image" Target="media/29335543248c017022ccfc30fecfa877ddadc3e7.png"/>
<Relationship Id="rId42" Type="http://schemas.openxmlformats.org/officeDocument/2006/relationships/image" Target="media/b392e7e206596846ae6de3e476f8d8e362e63c67.png"/>
<Relationship Id="rId43" Type="http://schemas.openxmlformats.org/officeDocument/2006/relationships/image" Target="media/1992ae5501a6212fee2b1ff995885ac8dff3555e.png"/>
<Relationship Id="rId44" Type="http://schemas.openxmlformats.org/officeDocument/2006/relationships/image" Target="media/8971afaa82ad5b973025d677599a3fe0eccf799e.png"/>
<Relationship Id="rId45" Type="http://schemas.openxmlformats.org/officeDocument/2006/relationships/image" Target="media/bf5585d34f94f7166c8174ce2db6a5e05f012c15.png"/>
<Relationship Id="rId46" Type="http://schemas.openxmlformats.org/officeDocument/2006/relationships/image" Target="media/dd6724007c7172c517c725d3c8097f38b4918e67.png"/>
<Relationship Id="rId47" Type="http://schemas.openxmlformats.org/officeDocument/2006/relationships/image" Target="media/f559570dd1b4c545bbc56e688aedab210ddf5edf.png"/>
<Relationship Id="rId48" Type="http://schemas.openxmlformats.org/officeDocument/2006/relationships/image" Target="media/1b775ed4a9b36dc4ddf8ebc27d2d1b0ad233334b.png"/>
<Relationship Id="rId49" Type="http://schemas.openxmlformats.org/officeDocument/2006/relationships/image" Target="media/7051a89a30156ac90027c5324911753e77617770.png"/>
<Relationship Id="rId50" Type="http://schemas.openxmlformats.org/officeDocument/2006/relationships/image" Target="media/abb870e1ddae51efa2ce6ab67f3d2e909dfd69dc.png"/>
<Relationship Id="rId51" Type="http://schemas.openxmlformats.org/officeDocument/2006/relationships/image" Target="media/97f2d73e90cd74b5bc667fd07fb1946cd4fd6139.png"/>
<Relationship Id="rId52" Type="http://schemas.openxmlformats.org/officeDocument/2006/relationships/image" Target="media/882d00d8c1950a0a8819a05b3eba95ab2cce7be6.png"/>
<Relationship Id="rId53" Type="http://schemas.openxmlformats.org/officeDocument/2006/relationships/image" Target="media/bc88f36485b34f2f264eedb1d85b02e93d2f6d0c.png"/>
<Relationship Id="rId54" Type="http://schemas.openxmlformats.org/officeDocument/2006/relationships/image" Target="media/ccbf7bb6b1002976f15d7f7c2b5e049604ae3f55.png"/>
<Relationship Id="rId55" Type="http://schemas.openxmlformats.org/officeDocument/2006/relationships/image" Target="media/73e090e80ab88aec2a71aee4aa5e75d2175e632c.png"/>
<Relationship Id="rId56" Type="http://schemas.openxmlformats.org/officeDocument/2006/relationships/image" Target="media/80997816f1e45224a650f7892f9d233826f500bc.png"/>
<Relationship Id="rId57" Type="http://schemas.openxmlformats.org/officeDocument/2006/relationships/image" Target="media/99dcd72dcb8b8b7d5439cb35d4f11d91fb260a36.png"/>
<Relationship Id="rId58" Type="http://schemas.openxmlformats.org/officeDocument/2006/relationships/image" Target="media/c25b7350c517a09c6633fc58eaa69520adbbe77b.png"/>
<Relationship Id="rId59" Type="http://schemas.openxmlformats.org/officeDocument/2006/relationships/image" Target="media/67e5e55c4df27021418ffcf8abaf0a5e6932d792.png"/>
<Relationship Id="rId60" Type="http://schemas.openxmlformats.org/officeDocument/2006/relationships/image" Target="media/f62acfb19ab8636e224abd29d1d62fb60feb961f.png"/>
<Relationship Id="rId61" Type="http://schemas.openxmlformats.org/officeDocument/2006/relationships/image" Target="media/f593678be7c30715f14858ea31eea8c4e458bc8f.png"/>
<Relationship Id="rId62" Type="http://schemas.openxmlformats.org/officeDocument/2006/relationships/image" Target="media/f739d7854956c74f679d3f155328de2fd9e782a7.png"/>
<Relationship Id="rId63" Type="http://schemas.openxmlformats.org/officeDocument/2006/relationships/image" Target="media/abc0df958f15abcad99c6f33013091616ff37b44.png"/>
<Relationship Id="rId64" Type="http://schemas.openxmlformats.org/officeDocument/2006/relationships/image" Target="media/f3ab477cbe6b77bc737389762b7454cd06cd054c.png"/>
<Relationship Id="rId65" Type="http://schemas.openxmlformats.org/officeDocument/2006/relationships/image" Target="media/03b46f3b3caeffe22c685575c4027705722b4c2b.png"/>
<Relationship Id="rId66" Type="http://schemas.openxmlformats.org/officeDocument/2006/relationships/image" Target="media/fbdff4920ae0da175a4d5d5d5cbb75a627f768e9.png"/>
<Relationship Id="rId67" Type="http://schemas.openxmlformats.org/officeDocument/2006/relationships/image" Target="media/997c9ff40cdaca21713056078e683e960a1623ae.png"/>
<Relationship Id="rId68" Type="http://schemas.openxmlformats.org/officeDocument/2006/relationships/image" Target="media/a74cde03be818f8a1847f4a90c32d34bde3b40a9.png"/>
<Relationship Id="rId69" Type="http://schemas.openxmlformats.org/officeDocument/2006/relationships/image" Target="media/6f9c5f67dca98c9f6dc703eb43977fc099f806f0.png"/>
<Relationship Id="rId70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4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4-02-05T13:47:00Z</dcterms:created>
  <dcterms:modified xsi:type="dcterms:W3CDTF">2024-02-05T14:47:10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février 2024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4</vt:lpwstr>
  </property>
</Properties>
</file>